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79141893"/>
        <w:docPartObj>
          <w:docPartGallery w:val="Cover Pages"/>
          <w:docPartUnique/>
        </w:docPartObj>
      </w:sdtPr>
      <w:sdtContent>
        <w:p w14:paraId="7663DF6E" w14:textId="70749EFF" w:rsidR="00597743" w:rsidRDefault="0059774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3B37E7" wp14:editId="27DC44C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50"/>
                                  <w:gridCol w:w="1910"/>
                                </w:tblGrid>
                                <w:tr w:rsidR="00597743" w14:paraId="1004ACFD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FCD969B" w14:textId="77777777" w:rsidR="00597743" w:rsidRDefault="00597743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EBA2408" wp14:editId="360519DA">
                                            <wp:extent cx="3065006" cy="3831336"/>
                                            <wp:effectExtent l="0" t="0" r="2540" b="0"/>
                                            <wp:docPr id="139" name="Picture 139" descr="A picture of a winding road and trees" title="Roa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8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83133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2D1789E8" w14:textId="2CFA2947" w:rsidR="00597743" w:rsidRDefault="000B7A99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Library Management system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7B125BB3" w14:textId="1C254F76" w:rsidR="00597743" w:rsidRDefault="00A110EA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essment 1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A54DABE" w14:textId="77777777" w:rsidR="00597743" w:rsidRDefault="00597743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7458501C" w14:textId="60D40836" w:rsidR="00597743" w:rsidRDefault="00CA2FC0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Planning phase of the CS106 Library management system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B063F00" w14:textId="4A3AEF5F" w:rsidR="00597743" w:rsidRDefault="00597743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Ian Teves, Jack Giddens, Jordan Jenkins</w:t>
                                          </w:r>
                                        </w:p>
                                      </w:sdtContent>
                                    </w:sdt>
                                    <w:p w14:paraId="39ABD484" w14:textId="272C3078" w:rsidR="00597743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3D433E">
                                            <w:rPr>
                                              <w:color w:val="44546A" w:themeColor="text2"/>
                                            </w:rPr>
                                            <w:t>CS106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E6D2201" w14:textId="77777777" w:rsidR="00597743" w:rsidRDefault="0059774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113B37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50"/>
                            <w:gridCol w:w="1910"/>
                          </w:tblGrid>
                          <w:tr w:rsidR="00597743" w14:paraId="1004ACFD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FCD969B" w14:textId="77777777" w:rsidR="00597743" w:rsidRDefault="00597743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EBA2408" wp14:editId="360519DA">
                                      <wp:extent cx="3065006" cy="3831336"/>
                                      <wp:effectExtent l="0" t="0" r="2540" b="0"/>
                                      <wp:docPr id="139" name="Picture 139" descr="A picture of a winding road and trees" title="Roa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8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83133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2D1789E8" w14:textId="2CFA2947" w:rsidR="00597743" w:rsidRDefault="000B7A99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Library Management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B125BB3" w14:textId="1C254F76" w:rsidR="00597743" w:rsidRDefault="00A110EA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essment 1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A54DABE" w14:textId="77777777" w:rsidR="00597743" w:rsidRDefault="00597743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7458501C" w14:textId="60D40836" w:rsidR="00597743" w:rsidRDefault="00CA2FC0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>Planning phase of the CS106 Library management system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B063F00" w14:textId="4A3AEF5F" w:rsidR="00597743" w:rsidRDefault="00597743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Ian Teves, Jack Giddens, Jordan Jenkins</w:t>
                                    </w:r>
                                  </w:p>
                                </w:sdtContent>
                              </w:sdt>
                              <w:p w14:paraId="39ABD484" w14:textId="272C3078" w:rsidR="00597743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3D433E">
                                      <w:rPr>
                                        <w:color w:val="44546A" w:themeColor="text2"/>
                                      </w:rPr>
                                      <w:t>CS106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E6D2201" w14:textId="77777777" w:rsidR="00597743" w:rsidRDefault="0059774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-6863582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AE4B6B" w14:textId="0E479784" w:rsidR="00005049" w:rsidRDefault="00005049">
          <w:pPr>
            <w:pStyle w:val="TOCHeading"/>
          </w:pPr>
          <w:r>
            <w:t>Contents</w:t>
          </w:r>
        </w:p>
        <w:p w14:paraId="408B514B" w14:textId="3E71EBB3" w:rsidR="00441313" w:rsidRDefault="00240DE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509957" w:history="1">
            <w:r w:rsidR="00441313" w:rsidRPr="005D1AB3">
              <w:rPr>
                <w:rStyle w:val="Hyperlink"/>
                <w:noProof/>
              </w:rPr>
              <w:t>Project Description (Pre-planning)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57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2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3BBA8D27" w14:textId="50AF899A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58" w:history="1">
            <w:r w:rsidR="00441313" w:rsidRPr="005D1AB3">
              <w:rPr>
                <w:rStyle w:val="Hyperlink"/>
                <w:noProof/>
              </w:rPr>
              <w:t>Timeline &amp; Constrai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58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2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7EC5E203" w14:textId="2A703D66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59" w:history="1">
            <w:r w:rsidR="00441313" w:rsidRPr="005D1AB3">
              <w:rPr>
                <w:rStyle w:val="Hyperlink"/>
                <w:noProof/>
              </w:rPr>
              <w:t>Team Members &amp; Responsibilitie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59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2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087C8CEC" w14:textId="16778E90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0" w:history="1">
            <w:r w:rsidR="00441313" w:rsidRPr="005D1AB3">
              <w:rPr>
                <w:rStyle w:val="Hyperlink"/>
                <w:noProof/>
              </w:rPr>
              <w:t>Software Process Model Used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0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2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2D36E8B7" w14:textId="089B515D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1" w:history="1">
            <w:r w:rsidR="00441313" w:rsidRPr="005D1AB3">
              <w:rPr>
                <w:rStyle w:val="Hyperlink"/>
                <w:noProof/>
              </w:rPr>
              <w:t>Tools Used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1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2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2E8A8A0D" w14:textId="2384564B" w:rsidR="00441313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2" w:history="1">
            <w:r w:rsidR="00441313" w:rsidRPr="005D1AB3">
              <w:rPr>
                <w:rStyle w:val="Hyperlink"/>
                <w:noProof/>
              </w:rPr>
              <w:t>Software Requirements (Planning)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2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13DED8D6" w14:textId="6FC304DD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3" w:history="1">
            <w:r w:rsidR="00441313" w:rsidRPr="005D1AB3">
              <w:rPr>
                <w:rStyle w:val="Hyperlink"/>
                <w:noProof/>
              </w:rPr>
              <w:t>Identifying Functional &amp; Non-functional Requireme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3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6731417D" w14:textId="2437753F" w:rsidR="00441313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4" w:history="1">
            <w:r w:rsidR="00441313" w:rsidRPr="005D1AB3">
              <w:rPr>
                <w:rStyle w:val="Hyperlink"/>
                <w:noProof/>
              </w:rPr>
              <w:t>Functional Requireme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4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67AA37A4" w14:textId="23395E8A" w:rsidR="00441313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5" w:history="1">
            <w:r w:rsidR="00441313" w:rsidRPr="005D1AB3">
              <w:rPr>
                <w:rStyle w:val="Hyperlink"/>
                <w:noProof/>
              </w:rPr>
              <w:t>Non-functional Requireme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5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0825899D" w14:textId="1B9498B3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6" w:history="1">
            <w:r w:rsidR="00441313" w:rsidRPr="005D1AB3">
              <w:rPr>
                <w:rStyle w:val="Hyperlink"/>
                <w:noProof/>
              </w:rPr>
              <w:t>Getting user requirements (User Testing)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6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231D0941" w14:textId="6268A456" w:rsidR="00441313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7" w:history="1">
            <w:r w:rsidR="00441313" w:rsidRPr="005D1AB3">
              <w:rPr>
                <w:rStyle w:val="Hyperlink"/>
                <w:noProof/>
              </w:rPr>
              <w:t>Interviewing (Open + Closed)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7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2BF8C573" w14:textId="64680A02" w:rsidR="00441313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8" w:history="1">
            <w:r w:rsidR="00441313" w:rsidRPr="005D1AB3">
              <w:rPr>
                <w:rStyle w:val="Hyperlink"/>
                <w:noProof/>
              </w:rPr>
              <w:t>Ethnographic research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8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01BBA785" w14:textId="7C736453" w:rsidR="00441313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69" w:history="1">
            <w:r w:rsidR="00441313" w:rsidRPr="005D1AB3">
              <w:rPr>
                <w:rStyle w:val="Hyperlink"/>
                <w:noProof/>
              </w:rPr>
              <w:t>User Stories + Scenario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69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17164B85" w14:textId="24D55D9A" w:rsidR="00441313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0" w:history="1">
            <w:r w:rsidR="00441313" w:rsidRPr="005D1AB3">
              <w:rPr>
                <w:rStyle w:val="Hyperlink"/>
                <w:noProof/>
              </w:rPr>
              <w:t>User Requireme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0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4D5BFB9E" w14:textId="1D22B415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1" w:history="1">
            <w:r w:rsidR="00441313" w:rsidRPr="005D1AB3">
              <w:rPr>
                <w:rStyle w:val="Hyperlink"/>
                <w:noProof/>
              </w:rPr>
              <w:t>Classifying/Organising gathered requireme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1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5CD0C61F" w14:textId="0341391A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2" w:history="1">
            <w:r w:rsidR="00441313" w:rsidRPr="005D1AB3">
              <w:rPr>
                <w:rStyle w:val="Hyperlink"/>
                <w:noProof/>
              </w:rPr>
              <w:t>Prioritising/negotiating requirement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2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3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504D786A" w14:textId="1D7CA07A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3" w:history="1">
            <w:r w:rsidR="00441313" w:rsidRPr="005D1AB3">
              <w:rPr>
                <w:rStyle w:val="Hyperlink"/>
                <w:noProof/>
              </w:rPr>
              <w:t>Requirement Specification document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3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47115C97" w14:textId="6F54DFE4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4" w:history="1">
            <w:r w:rsidR="00441313" w:rsidRPr="005D1AB3">
              <w:rPr>
                <w:rStyle w:val="Hyperlink"/>
                <w:noProof/>
              </w:rPr>
              <w:t>Requirement Validation by tutor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4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0019DDC8" w14:textId="42B7BCC2" w:rsidR="00441313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5" w:history="1">
            <w:r w:rsidR="00441313" w:rsidRPr="005D1AB3">
              <w:rPr>
                <w:rStyle w:val="Hyperlink"/>
                <w:noProof/>
              </w:rPr>
              <w:t>UI Design/Prototype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5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7B5DFBB9" w14:textId="496A3523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6" w:history="1">
            <w:r w:rsidR="00441313" w:rsidRPr="005D1AB3">
              <w:rPr>
                <w:rStyle w:val="Hyperlink"/>
                <w:noProof/>
              </w:rPr>
              <w:t>Sketche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6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5F8EDFA4" w14:textId="3E3F79EE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7" w:history="1">
            <w:r w:rsidR="00441313" w:rsidRPr="005D1AB3">
              <w:rPr>
                <w:rStyle w:val="Hyperlink"/>
                <w:noProof/>
              </w:rPr>
              <w:t>Lo-fi Frame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7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072692BD" w14:textId="41A99220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8" w:history="1">
            <w:r w:rsidR="00441313" w:rsidRPr="005D1AB3">
              <w:rPr>
                <w:rStyle w:val="Hyperlink"/>
                <w:noProof/>
              </w:rPr>
              <w:t>Hi-fi Frames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8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6DD80F4F" w14:textId="55926C9A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79" w:history="1">
            <w:r w:rsidR="00441313" w:rsidRPr="005D1AB3">
              <w:rPr>
                <w:rStyle w:val="Hyperlink"/>
                <w:noProof/>
              </w:rPr>
              <w:t>Screen Layout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79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14D041D0" w14:textId="3957368F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80" w:history="1">
            <w:r w:rsidR="00441313" w:rsidRPr="005D1AB3">
              <w:rPr>
                <w:rStyle w:val="Hyperlink"/>
                <w:noProof/>
              </w:rPr>
              <w:t>Main and Secondary Windows (Dialogue Boxes and pop-ups)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80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147982A3" w14:textId="55AA0153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81" w:history="1">
            <w:r w:rsidR="00441313" w:rsidRPr="005D1AB3">
              <w:rPr>
                <w:rStyle w:val="Hyperlink"/>
                <w:noProof/>
              </w:rPr>
              <w:t>Functions of each window/screen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81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149551ED" w14:textId="174328C4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82" w:history="1">
            <w:r w:rsidR="00441313" w:rsidRPr="005D1AB3">
              <w:rPr>
                <w:rStyle w:val="Hyperlink"/>
                <w:noProof/>
              </w:rPr>
              <w:t>Form elements in each screen/window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82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3F74B91B" w14:textId="7DB45FAB" w:rsidR="00441313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83" w:history="1">
            <w:r w:rsidR="00441313" w:rsidRPr="005D1AB3">
              <w:rPr>
                <w:rStyle w:val="Hyperlink"/>
                <w:noProof/>
              </w:rPr>
              <w:t>User-testing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83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7BEE09A3" w14:textId="2A78588C" w:rsidR="00441313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6509984" w:history="1">
            <w:r w:rsidR="00441313" w:rsidRPr="005D1AB3">
              <w:rPr>
                <w:rStyle w:val="Hyperlink"/>
                <w:noProof/>
              </w:rPr>
              <w:t>Presentation</w:t>
            </w:r>
            <w:r w:rsidR="00441313">
              <w:rPr>
                <w:noProof/>
                <w:webHidden/>
              </w:rPr>
              <w:tab/>
            </w:r>
            <w:r w:rsidR="00441313">
              <w:rPr>
                <w:noProof/>
                <w:webHidden/>
              </w:rPr>
              <w:fldChar w:fldCharType="begin"/>
            </w:r>
            <w:r w:rsidR="00441313">
              <w:rPr>
                <w:noProof/>
                <w:webHidden/>
              </w:rPr>
              <w:instrText xml:space="preserve"> PAGEREF _Toc116509984 \h </w:instrText>
            </w:r>
            <w:r w:rsidR="00441313">
              <w:rPr>
                <w:noProof/>
                <w:webHidden/>
              </w:rPr>
            </w:r>
            <w:r w:rsidR="00441313">
              <w:rPr>
                <w:noProof/>
                <w:webHidden/>
              </w:rPr>
              <w:fldChar w:fldCharType="separate"/>
            </w:r>
            <w:r w:rsidR="00441313">
              <w:rPr>
                <w:noProof/>
                <w:webHidden/>
              </w:rPr>
              <w:t>4</w:t>
            </w:r>
            <w:r w:rsidR="00441313">
              <w:rPr>
                <w:noProof/>
                <w:webHidden/>
              </w:rPr>
              <w:fldChar w:fldCharType="end"/>
            </w:r>
          </w:hyperlink>
        </w:p>
        <w:p w14:paraId="4E901306" w14:textId="75F4A155" w:rsidR="00005049" w:rsidRDefault="00240DE7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690BD315" w14:textId="45ECABD5" w:rsidR="00005049" w:rsidRDefault="00005049"/>
    <w:p w14:paraId="2388DAA1" w14:textId="77777777" w:rsidR="00005049" w:rsidRDefault="00005049">
      <w:r>
        <w:br w:type="page"/>
      </w:r>
    </w:p>
    <w:p w14:paraId="0E9D5C5A" w14:textId="41D15009" w:rsidR="00005049" w:rsidRDefault="00CB34B6" w:rsidP="00CB34B6">
      <w:pPr>
        <w:pStyle w:val="Heading1"/>
      </w:pPr>
      <w:bookmarkStart w:id="0" w:name="_Toc116509957"/>
      <w:r>
        <w:lastRenderedPageBreak/>
        <w:t>Project Description</w:t>
      </w:r>
      <w:r w:rsidR="00D27C2E">
        <w:t xml:space="preserve"> (Pre-planning)</w:t>
      </w:r>
      <w:bookmarkEnd w:id="0"/>
    </w:p>
    <w:p w14:paraId="7E356BAC" w14:textId="24A78898" w:rsidR="00CB34B6" w:rsidRDefault="00CB34B6" w:rsidP="00CB34B6">
      <w:pPr>
        <w:pStyle w:val="Heading2"/>
      </w:pPr>
      <w:bookmarkStart w:id="1" w:name="_Toc116509958"/>
      <w:r>
        <w:t xml:space="preserve">Timeline </w:t>
      </w:r>
      <w:r w:rsidR="00EF77D2">
        <w:t>&amp; Constraints</w:t>
      </w:r>
      <w:bookmarkEnd w:id="1"/>
    </w:p>
    <w:p w14:paraId="75301223" w14:textId="0B7CF3F3" w:rsidR="002C2784" w:rsidRDefault="00780421" w:rsidP="002C2784">
      <w:r>
        <w:t>Timeline info goes here</w:t>
      </w:r>
      <w:r w:rsidR="00012F19">
        <w:t>…</w:t>
      </w:r>
    </w:p>
    <w:p w14:paraId="4902416D" w14:textId="4F716A13" w:rsidR="0010150E" w:rsidRDefault="000B7C88" w:rsidP="002C2784">
      <w:r>
        <w:t>This project has</w:t>
      </w:r>
      <w:r w:rsidR="0010150E">
        <w:t xml:space="preserve"> </w:t>
      </w:r>
      <w:r w:rsidR="00404015">
        <w:t>two</w:t>
      </w:r>
      <w:r w:rsidR="0010150E">
        <w:t xml:space="preserve"> major constraints:</w:t>
      </w:r>
    </w:p>
    <w:p w14:paraId="5A5DCA0C" w14:textId="5DD65AE8" w:rsidR="00E54BE4" w:rsidRDefault="0010150E" w:rsidP="0010150E">
      <w:pPr>
        <w:pStyle w:val="ListParagraph"/>
        <w:numPr>
          <w:ilvl w:val="0"/>
          <w:numId w:val="10"/>
        </w:numPr>
      </w:pPr>
      <w:r>
        <w:t xml:space="preserve">Time – We </w:t>
      </w:r>
      <w:r w:rsidR="00240275">
        <w:t xml:space="preserve">have a large project to complete and submit within a short </w:t>
      </w:r>
      <w:r w:rsidR="00857AC6">
        <w:t>period</w:t>
      </w:r>
      <w:r w:rsidR="00240275">
        <w:t xml:space="preserve">. </w:t>
      </w:r>
    </w:p>
    <w:p w14:paraId="0C83DC43" w14:textId="2303C406" w:rsidR="00240275" w:rsidRDefault="000606A3" w:rsidP="0010150E">
      <w:pPr>
        <w:pStyle w:val="ListParagraph"/>
        <w:numPr>
          <w:ilvl w:val="0"/>
          <w:numId w:val="10"/>
        </w:numPr>
      </w:pPr>
      <w:r>
        <w:t xml:space="preserve">Resources – We are to put it in few words, quite unfamiliar with the tools </w:t>
      </w:r>
      <w:r w:rsidR="007A73CC">
        <w:t>used for making the graphical interface</w:t>
      </w:r>
      <w:r w:rsidR="00EB1689">
        <w:t>.</w:t>
      </w:r>
    </w:p>
    <w:p w14:paraId="36E95076" w14:textId="77777777" w:rsidR="008B023F" w:rsidRPr="002C2784" w:rsidRDefault="008B023F" w:rsidP="008B023F"/>
    <w:p w14:paraId="24BECF88" w14:textId="41C2AA3D" w:rsidR="00EF77D2" w:rsidRDefault="00EF77D2" w:rsidP="00EF77D2">
      <w:pPr>
        <w:pStyle w:val="Heading2"/>
      </w:pPr>
      <w:bookmarkStart w:id="2" w:name="_Toc116509959"/>
      <w:r>
        <w:t>Team Members &amp; Responsibilities</w:t>
      </w:r>
      <w:bookmarkEnd w:id="2"/>
    </w:p>
    <w:p w14:paraId="132DFE13" w14:textId="0257AE83" w:rsidR="003F2FB2" w:rsidRDefault="003F2FB2" w:rsidP="003F2FB2">
      <w:r>
        <w:tab/>
        <w:t>Team members</w:t>
      </w:r>
      <w:r w:rsidR="00E26297">
        <w:t>:</w:t>
      </w:r>
    </w:p>
    <w:p w14:paraId="281B3EF4" w14:textId="10DCD548" w:rsidR="00E26297" w:rsidRDefault="00E26297" w:rsidP="00E26297">
      <w:pPr>
        <w:pStyle w:val="ListParagraph"/>
        <w:numPr>
          <w:ilvl w:val="0"/>
          <w:numId w:val="12"/>
        </w:numPr>
      </w:pPr>
      <w:r>
        <w:t>Ian Teves</w:t>
      </w:r>
    </w:p>
    <w:p w14:paraId="20CE7F4D" w14:textId="13566456" w:rsidR="00E26297" w:rsidRDefault="00E26297" w:rsidP="00E26297">
      <w:pPr>
        <w:pStyle w:val="ListParagraph"/>
        <w:numPr>
          <w:ilvl w:val="0"/>
          <w:numId w:val="12"/>
        </w:numPr>
      </w:pPr>
      <w:r>
        <w:t>Jack Giddens</w:t>
      </w:r>
    </w:p>
    <w:p w14:paraId="17D33871" w14:textId="6EDD165C" w:rsidR="00504017" w:rsidRDefault="000F71A9" w:rsidP="00504017">
      <w:pPr>
        <w:pStyle w:val="ListParagraph"/>
        <w:numPr>
          <w:ilvl w:val="0"/>
          <w:numId w:val="12"/>
        </w:numPr>
      </w:pPr>
      <w:r>
        <w:t xml:space="preserve">Jordan </w:t>
      </w:r>
      <w:r w:rsidR="00E26297">
        <w:t>Jenki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04017" w14:paraId="4EB42BD5" w14:textId="77777777" w:rsidTr="006A140E">
        <w:tc>
          <w:tcPr>
            <w:tcW w:w="9016" w:type="dxa"/>
            <w:gridSpan w:val="3"/>
          </w:tcPr>
          <w:p w14:paraId="578970AB" w14:textId="520CDCD5" w:rsidR="00504017" w:rsidRDefault="00DC578F" w:rsidP="00504017">
            <w:pPr>
              <w:jc w:val="center"/>
            </w:pPr>
            <w:r>
              <w:t>Responsibilities</w:t>
            </w:r>
          </w:p>
        </w:tc>
      </w:tr>
      <w:tr w:rsidR="00504017" w14:paraId="4DC75280" w14:textId="77777777" w:rsidTr="00504017">
        <w:tc>
          <w:tcPr>
            <w:tcW w:w="3005" w:type="dxa"/>
          </w:tcPr>
          <w:p w14:paraId="710270CE" w14:textId="3D753284" w:rsidR="00504017" w:rsidRDefault="00504017" w:rsidP="00DC578F">
            <w:pPr>
              <w:jc w:val="center"/>
            </w:pPr>
            <w:r>
              <w:t>Jack</w:t>
            </w:r>
          </w:p>
        </w:tc>
        <w:tc>
          <w:tcPr>
            <w:tcW w:w="3005" w:type="dxa"/>
          </w:tcPr>
          <w:p w14:paraId="05AE744B" w14:textId="0109F33C" w:rsidR="00504017" w:rsidRDefault="00504017" w:rsidP="00DC578F">
            <w:pPr>
              <w:jc w:val="center"/>
            </w:pPr>
            <w:r>
              <w:t>Ian</w:t>
            </w:r>
          </w:p>
        </w:tc>
        <w:tc>
          <w:tcPr>
            <w:tcW w:w="3006" w:type="dxa"/>
          </w:tcPr>
          <w:p w14:paraId="10B012A1" w14:textId="0DC0DC19" w:rsidR="00504017" w:rsidRDefault="00504017" w:rsidP="00DC578F">
            <w:pPr>
              <w:jc w:val="center"/>
            </w:pPr>
            <w:r>
              <w:t>Jordan</w:t>
            </w:r>
          </w:p>
        </w:tc>
      </w:tr>
      <w:tr w:rsidR="00504017" w14:paraId="4325AEE5" w14:textId="77777777" w:rsidTr="00504017">
        <w:tc>
          <w:tcPr>
            <w:tcW w:w="3005" w:type="dxa"/>
          </w:tcPr>
          <w:p w14:paraId="72B4D230" w14:textId="77777777" w:rsidR="00504017" w:rsidRDefault="00504017" w:rsidP="00DC578F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3005" w:type="dxa"/>
          </w:tcPr>
          <w:p w14:paraId="1DF0658A" w14:textId="77777777" w:rsidR="00504017" w:rsidRDefault="00504017" w:rsidP="00DC578F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3006" w:type="dxa"/>
          </w:tcPr>
          <w:p w14:paraId="2A741A67" w14:textId="77777777" w:rsidR="00504017" w:rsidRDefault="00504017" w:rsidP="00DC578F">
            <w:pPr>
              <w:pStyle w:val="ListParagraph"/>
              <w:numPr>
                <w:ilvl w:val="0"/>
                <w:numId w:val="13"/>
              </w:numPr>
            </w:pPr>
          </w:p>
        </w:tc>
      </w:tr>
    </w:tbl>
    <w:p w14:paraId="1CAF751E" w14:textId="77777777" w:rsidR="00504017" w:rsidRPr="003F2FB2" w:rsidRDefault="00504017" w:rsidP="00504017"/>
    <w:p w14:paraId="2B8887C9" w14:textId="45BA267D" w:rsidR="00EF77D2" w:rsidRDefault="00EF77D2" w:rsidP="00EF77D2">
      <w:pPr>
        <w:pStyle w:val="Heading2"/>
      </w:pPr>
      <w:bookmarkStart w:id="3" w:name="_Toc116509960"/>
      <w:r>
        <w:t xml:space="preserve">Software </w:t>
      </w:r>
      <w:r w:rsidR="00BD5F62">
        <w:t>Process Model Used</w:t>
      </w:r>
      <w:bookmarkEnd w:id="3"/>
    </w:p>
    <w:p w14:paraId="2E581403" w14:textId="09E9F0BD" w:rsidR="00C352FD" w:rsidRPr="00C352FD" w:rsidRDefault="00C352FD" w:rsidP="00C352FD">
      <w:r>
        <w:t>The team came together in a meeting and decided that us</w:t>
      </w:r>
      <w:r w:rsidR="00BA1A3A">
        <w:t>e</w:t>
      </w:r>
      <w:r>
        <w:t xml:space="preserve"> the iterative waterfall approach to </w:t>
      </w:r>
      <w:r w:rsidR="00CD4BF4">
        <w:t xml:space="preserve">design </w:t>
      </w:r>
      <w:r w:rsidR="00BD4399">
        <w:t xml:space="preserve">and develop the </w:t>
      </w:r>
      <w:r w:rsidR="00E516D3">
        <w:t>library</w:t>
      </w:r>
      <w:r w:rsidR="00BD4399">
        <w:t xml:space="preserve"> management system</w:t>
      </w:r>
      <w:r w:rsidR="00A046DE">
        <w:t>.</w:t>
      </w:r>
    </w:p>
    <w:p w14:paraId="00BE49AE" w14:textId="3B6109C4" w:rsidR="00850BE4" w:rsidRDefault="00452BD2" w:rsidP="006D3B6C">
      <w:pPr>
        <w:pStyle w:val="ListParagraph"/>
        <w:numPr>
          <w:ilvl w:val="0"/>
          <w:numId w:val="4"/>
        </w:numPr>
      </w:pPr>
      <w:r w:rsidRPr="00E516D3">
        <w:rPr>
          <w:noProof/>
        </w:rPr>
        <w:drawing>
          <wp:anchor distT="0" distB="0" distL="360045" distR="360045" simplePos="0" relativeHeight="251660288" behindDoc="1" locked="0" layoutInCell="1" allowOverlap="1" wp14:anchorId="23DA7770" wp14:editId="64C3EF63">
            <wp:simplePos x="0" y="0"/>
            <wp:positionH relativeFrom="margin">
              <wp:align>right</wp:align>
            </wp:positionH>
            <wp:positionV relativeFrom="paragraph">
              <wp:posOffset>115515</wp:posOffset>
            </wp:positionV>
            <wp:extent cx="2989580" cy="1538605"/>
            <wp:effectExtent l="0" t="0" r="127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958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1A3C">
        <w:t xml:space="preserve">Iterative </w:t>
      </w:r>
      <w:r w:rsidR="00C352FD">
        <w:t>Waterfall</w:t>
      </w:r>
      <w:r w:rsidR="003169E5">
        <w:t xml:space="preserve"> - </w:t>
      </w:r>
      <w:r w:rsidR="0080129E">
        <w:t xml:space="preserve">The </w:t>
      </w:r>
      <w:r w:rsidR="006848E8">
        <w:t xml:space="preserve">iterative waterfall </w:t>
      </w:r>
      <w:r w:rsidR="00F22B10">
        <w:t xml:space="preserve">model is a workflow whereby we work </w:t>
      </w:r>
      <w:r w:rsidR="00555382">
        <w:t>on chunks of the project at a time, and we can’t move on</w:t>
      </w:r>
      <w:r w:rsidR="00BA1A3A">
        <w:t xml:space="preserve"> </w:t>
      </w:r>
      <w:r w:rsidR="00555382">
        <w:t xml:space="preserve">to the next </w:t>
      </w:r>
      <w:r w:rsidR="00781DB7">
        <w:t xml:space="preserve">part </w:t>
      </w:r>
      <w:r w:rsidR="00555382">
        <w:t>without finishing the last</w:t>
      </w:r>
      <w:r w:rsidR="005C2FFE">
        <w:t xml:space="preserve">. Though when we reach the end of the cycle, we </w:t>
      </w:r>
      <w:r w:rsidR="00C04507">
        <w:t>can go</w:t>
      </w:r>
      <w:r w:rsidR="008B2176">
        <w:t xml:space="preserve"> back to a previous block if there is something to imp</w:t>
      </w:r>
      <w:r w:rsidR="001A2A45">
        <w:t>rove.</w:t>
      </w:r>
    </w:p>
    <w:p w14:paraId="234C35F5" w14:textId="77777777" w:rsidR="00D7422C" w:rsidRPr="0086458E" w:rsidRDefault="00D7422C" w:rsidP="00D7422C"/>
    <w:p w14:paraId="2CC98116" w14:textId="26A0534F" w:rsidR="00BD5F62" w:rsidRDefault="00BD5F62" w:rsidP="00BD5F62">
      <w:pPr>
        <w:pStyle w:val="Heading2"/>
      </w:pPr>
      <w:bookmarkStart w:id="4" w:name="_Toc116509961"/>
      <w:r>
        <w:t>Tools Used</w:t>
      </w:r>
      <w:bookmarkEnd w:id="4"/>
    </w:p>
    <w:p w14:paraId="3F879173" w14:textId="22192849" w:rsidR="006452A5" w:rsidRDefault="006452A5" w:rsidP="006452A5">
      <w:r>
        <w:t xml:space="preserve">To develop the library </w:t>
      </w:r>
      <w:r w:rsidR="00A26D8B">
        <w:t xml:space="preserve">information </w:t>
      </w:r>
      <w:r w:rsidR="0013014C">
        <w:t>system,</w:t>
      </w:r>
      <w:r w:rsidR="00A26D8B">
        <w:t xml:space="preserve"> </w:t>
      </w:r>
      <w:r w:rsidR="00955451">
        <w:t xml:space="preserve">we will need a few tools to get the job done. We will be dealing with a GUI, </w:t>
      </w:r>
      <w:r w:rsidR="0013014C">
        <w:t>file managing, classes and objects and countless loops and algorithms for searching through data associated with each user.</w:t>
      </w:r>
    </w:p>
    <w:p w14:paraId="76C07B5A" w14:textId="0FEAEC46" w:rsidR="009214EF" w:rsidRDefault="009214EF" w:rsidP="00452BD2">
      <w:pPr>
        <w:pStyle w:val="ListParagraph"/>
        <w:numPr>
          <w:ilvl w:val="0"/>
          <w:numId w:val="2"/>
        </w:numPr>
      </w:pPr>
      <w:r>
        <w:t>Visual Studio</w:t>
      </w:r>
      <w:r w:rsidR="00452BD2">
        <w:t xml:space="preserve"> - </w:t>
      </w:r>
      <w:r>
        <w:t>Visual Studio is what will be used for writing backend</w:t>
      </w:r>
      <w:r w:rsidR="00BA1A3A">
        <w:t xml:space="preserve"> </w:t>
      </w:r>
      <w:r>
        <w:t xml:space="preserve">code, </w:t>
      </w:r>
      <w:r w:rsidR="00180C61">
        <w:t xml:space="preserve">such as dealing with files for </w:t>
      </w:r>
      <w:r w:rsidR="00CB302B">
        <w:t xml:space="preserve">storing </w:t>
      </w:r>
      <w:r w:rsidR="00180C61">
        <w:t xml:space="preserve">user’s data </w:t>
      </w:r>
      <w:r w:rsidR="008E74CA">
        <w:t>working and working with objects.</w:t>
      </w:r>
    </w:p>
    <w:p w14:paraId="780B9F04" w14:textId="4276F838" w:rsidR="0058113C" w:rsidRDefault="00A23CEF" w:rsidP="00452BD2">
      <w:pPr>
        <w:pStyle w:val="ListParagraph"/>
        <w:numPr>
          <w:ilvl w:val="0"/>
          <w:numId w:val="2"/>
        </w:numPr>
      </w:pPr>
      <w:r>
        <w:t xml:space="preserve"> Qt Creator</w:t>
      </w:r>
      <w:r w:rsidR="00452BD2">
        <w:t xml:space="preserve"> - </w:t>
      </w:r>
      <w:r w:rsidR="0058113C">
        <w:t xml:space="preserve">Qt is the standard framework </w:t>
      </w:r>
      <w:r w:rsidR="00DA43FF">
        <w:t>used in class for creating a GUI</w:t>
      </w:r>
      <w:r w:rsidR="000977AD">
        <w:t>.</w:t>
      </w:r>
      <w:r w:rsidR="00165E0B">
        <w:t xml:space="preserve"> It makes creating a </w:t>
      </w:r>
      <w:r w:rsidR="001F71CA">
        <w:t xml:space="preserve">GUI </w:t>
      </w:r>
      <w:r w:rsidR="00EF1BD9">
        <w:t xml:space="preserve">on </w:t>
      </w:r>
      <w:r w:rsidR="00BA1A3A">
        <w:t xml:space="preserve">a </w:t>
      </w:r>
      <w:r w:rsidR="00EF1BD9">
        <w:t>desktop or for mobile</w:t>
      </w:r>
      <w:r w:rsidR="00382655">
        <w:t xml:space="preserve"> </w:t>
      </w:r>
      <w:r w:rsidR="001F71CA">
        <w:t xml:space="preserve">extremely straightforward and easy to edit if </w:t>
      </w:r>
      <w:r w:rsidR="00A01F5F">
        <w:t xml:space="preserve">the </w:t>
      </w:r>
      <w:r w:rsidR="003F6206">
        <w:t>design isn’t working out.</w:t>
      </w:r>
    </w:p>
    <w:p w14:paraId="1F48AA67" w14:textId="769C18D2" w:rsidR="00026294" w:rsidRDefault="00026294" w:rsidP="00452BD2">
      <w:pPr>
        <w:pStyle w:val="ListParagraph"/>
        <w:numPr>
          <w:ilvl w:val="0"/>
          <w:numId w:val="2"/>
        </w:numPr>
      </w:pPr>
      <w:r>
        <w:lastRenderedPageBreak/>
        <w:t>Excel</w:t>
      </w:r>
      <w:r w:rsidR="00452BD2">
        <w:t xml:space="preserve"> - </w:t>
      </w:r>
      <w:r>
        <w:t xml:space="preserve">As we’ll need to store user data, one of the </w:t>
      </w:r>
      <w:r w:rsidR="00115188">
        <w:t xml:space="preserve">best ways to do it is </w:t>
      </w:r>
      <w:r w:rsidR="000C1440">
        <w:t>using</w:t>
      </w:r>
      <w:r w:rsidR="00115188">
        <w:t xml:space="preserve"> a CSV (comma</w:t>
      </w:r>
      <w:r w:rsidR="00BA1A3A">
        <w:t>-</w:t>
      </w:r>
      <w:r w:rsidR="00115188">
        <w:t xml:space="preserve">separated values) </w:t>
      </w:r>
      <w:r w:rsidR="008A487A">
        <w:t xml:space="preserve">file. Excel can read and display </w:t>
      </w:r>
      <w:r w:rsidR="000C1440">
        <w:t>in its cell format, which will make for much easier debugging.</w:t>
      </w:r>
    </w:p>
    <w:p w14:paraId="0A7399A4" w14:textId="2D10334A" w:rsidR="00021DCF" w:rsidRDefault="00021DCF" w:rsidP="00452BD2">
      <w:pPr>
        <w:pStyle w:val="ListParagraph"/>
        <w:numPr>
          <w:ilvl w:val="0"/>
          <w:numId w:val="2"/>
        </w:numPr>
      </w:pPr>
      <w:r>
        <w:t xml:space="preserve">Figma </w:t>
      </w:r>
      <w:r w:rsidR="0044563D">
        <w:t>–</w:t>
      </w:r>
      <w:r>
        <w:t xml:space="preserve"> </w:t>
      </w:r>
      <w:r w:rsidR="0044563D">
        <w:t>To create lo-fi and hi-fi prototypes, Figma</w:t>
      </w:r>
      <w:r w:rsidR="00530D2D">
        <w:t xml:space="preserve"> will be used because of its simplicity to design</w:t>
      </w:r>
      <w:r w:rsidR="00690670">
        <w:t xml:space="preserve">, </w:t>
      </w:r>
      <w:r w:rsidR="00AA5D8F">
        <w:t xml:space="preserve"> also its ability to recreate our ideas to the finest details.</w:t>
      </w:r>
      <w:r w:rsidR="0044563D">
        <w:t xml:space="preserve"> </w:t>
      </w:r>
    </w:p>
    <w:p w14:paraId="6E64F6FA" w14:textId="77777777" w:rsidR="00C524FB" w:rsidRPr="006452A5" w:rsidRDefault="00C524FB" w:rsidP="00C524FB"/>
    <w:p w14:paraId="0987860B" w14:textId="70388101" w:rsidR="00BD5F62" w:rsidRDefault="00BD5F62" w:rsidP="00BD5F62">
      <w:pPr>
        <w:pStyle w:val="Heading1"/>
      </w:pPr>
      <w:bookmarkStart w:id="5" w:name="_Toc116509962"/>
      <w:r>
        <w:t>Software Requirements</w:t>
      </w:r>
      <w:r w:rsidR="00D27C2E">
        <w:t xml:space="preserve"> (Planning)</w:t>
      </w:r>
      <w:bookmarkEnd w:id="5"/>
    </w:p>
    <w:p w14:paraId="7F636538" w14:textId="77A5C6B6" w:rsidR="00BD5F62" w:rsidRDefault="00C674EC" w:rsidP="00D27C2E">
      <w:pPr>
        <w:pStyle w:val="Heading2"/>
      </w:pPr>
      <w:bookmarkStart w:id="6" w:name="_Toc116509963"/>
      <w:r>
        <w:t>Identifying Functional &amp; Non-functional Requirements</w:t>
      </w:r>
      <w:bookmarkEnd w:id="6"/>
    </w:p>
    <w:p w14:paraId="25275BCA" w14:textId="77777777" w:rsidR="00544084" w:rsidRDefault="00544084" w:rsidP="00544084">
      <w:r>
        <w:t>A functional requirement defines the function(s) that the app should perform.</w:t>
      </w:r>
    </w:p>
    <w:p w14:paraId="71F9247A" w14:textId="775591AB" w:rsidR="00544084" w:rsidRDefault="005C237A" w:rsidP="00544084">
      <w:r>
        <w:t>In t</w:t>
      </w:r>
      <w:r w:rsidR="00544084">
        <w:t>he library app</w:t>
      </w:r>
      <w:r>
        <w:t>,</w:t>
      </w:r>
      <w:r w:rsidR="00544084">
        <w:t xml:space="preserve"> for example, a user should be able to search for a title, and then the system takes the data input, searches the database, and should output any result that may be relevant.</w:t>
      </w:r>
    </w:p>
    <w:p w14:paraId="701D49FD" w14:textId="77777777" w:rsidR="008B2D83" w:rsidRDefault="008B2D83" w:rsidP="008B2D83">
      <w:r>
        <w:t>Non-functional requirements describe how the app will deal with the work.</w:t>
      </w:r>
    </w:p>
    <w:p w14:paraId="2AAF60F5" w14:textId="36A97696" w:rsidR="00544084" w:rsidRPr="00544084" w:rsidRDefault="008B2D83" w:rsidP="00544084">
      <w:r>
        <w:t>If multiple users were to use the library app at the same time, it should be able to maintain fast loading times.</w:t>
      </w:r>
    </w:p>
    <w:p w14:paraId="191F13D1" w14:textId="3B39C360" w:rsidR="00313AAF" w:rsidRDefault="00313AAF" w:rsidP="00313AAF">
      <w:pPr>
        <w:pStyle w:val="Heading3"/>
      </w:pPr>
      <w:bookmarkStart w:id="7" w:name="_Toc116509964"/>
      <w:r>
        <w:t xml:space="preserve">Functional </w:t>
      </w:r>
      <w:r w:rsidR="00612A77">
        <w:t>Requirements</w:t>
      </w:r>
      <w:bookmarkEnd w:id="7"/>
    </w:p>
    <w:p w14:paraId="2E172637" w14:textId="21BB258F" w:rsidR="00FB2A8D" w:rsidRPr="00313AAF" w:rsidRDefault="00997B6D" w:rsidP="00313AAF">
      <w:pPr>
        <w:pStyle w:val="ListParagraph"/>
        <w:numPr>
          <w:ilvl w:val="0"/>
          <w:numId w:val="9"/>
        </w:numPr>
      </w:pPr>
      <w:r>
        <w:t>Requirements go here</w:t>
      </w:r>
      <w:r w:rsidR="00082F6D">
        <w:t>…</w:t>
      </w:r>
      <w:r w:rsidR="00846E1E">
        <w:t xml:space="preserve"> </w:t>
      </w:r>
    </w:p>
    <w:p w14:paraId="43F77D38" w14:textId="3286CB3A" w:rsidR="00AF7FEC" w:rsidRDefault="00AF7FEC" w:rsidP="00AF7FEC">
      <w:pPr>
        <w:pStyle w:val="Heading3"/>
      </w:pPr>
      <w:bookmarkStart w:id="8" w:name="_Toc116509965"/>
      <w:r>
        <w:t>Non-functional Requirements</w:t>
      </w:r>
      <w:bookmarkEnd w:id="8"/>
    </w:p>
    <w:p w14:paraId="5DAE7279" w14:textId="624E8956" w:rsidR="00B44091" w:rsidRDefault="00997B6D" w:rsidP="00B44091">
      <w:pPr>
        <w:pStyle w:val="ListParagraph"/>
        <w:numPr>
          <w:ilvl w:val="0"/>
          <w:numId w:val="8"/>
        </w:numPr>
      </w:pPr>
      <w:r>
        <w:t>Requirements</w:t>
      </w:r>
      <w:r w:rsidR="00B44091">
        <w:t xml:space="preserve"> go here</w:t>
      </w:r>
      <w:r w:rsidR="00033560">
        <w:t>…</w:t>
      </w:r>
    </w:p>
    <w:p w14:paraId="56A291A9" w14:textId="77777777" w:rsidR="00931041" w:rsidRPr="00DC7790" w:rsidRDefault="00931041" w:rsidP="00931041"/>
    <w:p w14:paraId="7EE59D05" w14:textId="4BD40457" w:rsidR="00C674EC" w:rsidRDefault="002E15B5" w:rsidP="00C674EC">
      <w:pPr>
        <w:pStyle w:val="Heading2"/>
      </w:pPr>
      <w:bookmarkStart w:id="9" w:name="_Toc116509966"/>
      <w:r>
        <w:t xml:space="preserve">Getting user requirements </w:t>
      </w:r>
      <w:r w:rsidR="006E6CD5">
        <w:t>(User Testing)</w:t>
      </w:r>
      <w:bookmarkEnd w:id="9"/>
    </w:p>
    <w:p w14:paraId="31405ECE" w14:textId="192327FA" w:rsidR="00DC578F" w:rsidRPr="00DC578F" w:rsidRDefault="00DC578F" w:rsidP="00DC578F">
      <w:r>
        <w:t>Include questions asked…</w:t>
      </w:r>
    </w:p>
    <w:p w14:paraId="61481AC0" w14:textId="219D0101" w:rsidR="002E15B5" w:rsidRDefault="00C25737" w:rsidP="002E15B5">
      <w:pPr>
        <w:pStyle w:val="Heading3"/>
      </w:pPr>
      <w:bookmarkStart w:id="10" w:name="_Toc116509967"/>
      <w:r>
        <w:t>Interviewing (Open + Closed)</w:t>
      </w:r>
      <w:bookmarkEnd w:id="10"/>
    </w:p>
    <w:p w14:paraId="7FBBE495" w14:textId="4A3E1AFD" w:rsidR="00B66CBD" w:rsidRPr="00B66CBD" w:rsidRDefault="00B66CBD" w:rsidP="00B66CBD">
      <w:r>
        <w:t>Results go here</w:t>
      </w:r>
      <w:r w:rsidR="00C80193">
        <w:t>…</w:t>
      </w:r>
    </w:p>
    <w:p w14:paraId="05EAC593" w14:textId="77777777" w:rsidR="005B77F0" w:rsidRDefault="00C25737" w:rsidP="00C25737">
      <w:pPr>
        <w:pStyle w:val="Heading3"/>
      </w:pPr>
      <w:bookmarkStart w:id="11" w:name="_Toc116509968"/>
      <w:r>
        <w:t>Ethnographic research</w:t>
      </w:r>
      <w:bookmarkEnd w:id="11"/>
    </w:p>
    <w:p w14:paraId="4FF7AE41" w14:textId="61400B74" w:rsidR="00B66CBD" w:rsidRPr="00B66CBD" w:rsidRDefault="00C25737" w:rsidP="00B66CBD">
      <w:r>
        <w:t>Observations during testing</w:t>
      </w:r>
      <w:r w:rsidR="005B77F0">
        <w:t xml:space="preserve"> go here</w:t>
      </w:r>
      <w:r w:rsidR="005E4EA9">
        <w:t>…</w:t>
      </w:r>
    </w:p>
    <w:p w14:paraId="2B2DA51A" w14:textId="030EBF4A" w:rsidR="00C25737" w:rsidRDefault="00072491" w:rsidP="00C25737">
      <w:pPr>
        <w:pStyle w:val="Heading3"/>
      </w:pPr>
      <w:bookmarkStart w:id="12" w:name="_Toc116509969"/>
      <w:r>
        <w:t>User Stories + Scenarios</w:t>
      </w:r>
      <w:bookmarkEnd w:id="12"/>
    </w:p>
    <w:p w14:paraId="1D0F058E" w14:textId="4AE6B578" w:rsidR="008D0110" w:rsidRDefault="00D20F93" w:rsidP="008D0110">
      <w:r>
        <w:t>Basically,</w:t>
      </w:r>
      <w:r w:rsidR="00464A93">
        <w:t xml:space="preserve"> the users give feedback if something </w:t>
      </w:r>
      <w:r w:rsidR="005D70DF">
        <w:t>didn’t</w:t>
      </w:r>
      <w:r w:rsidR="00464A93">
        <w:t xml:space="preserve"> work how they’d expect, they come up with a few </w:t>
      </w:r>
      <w:r w:rsidR="00DD456C">
        <w:t>sentences</w:t>
      </w:r>
      <w:r w:rsidR="00464A93">
        <w:t xml:space="preserve"> illustrate how they want it to work.</w:t>
      </w:r>
    </w:p>
    <w:p w14:paraId="1FB0EB65" w14:textId="04E4FCF0" w:rsidR="00971CF0" w:rsidRDefault="00971CF0" w:rsidP="00971CF0">
      <w:pPr>
        <w:pStyle w:val="Heading3"/>
      </w:pPr>
      <w:bookmarkStart w:id="13" w:name="_Toc116509970"/>
      <w:r>
        <w:t>User Requirements</w:t>
      </w:r>
      <w:bookmarkEnd w:id="13"/>
    </w:p>
    <w:p w14:paraId="1B4B88D0" w14:textId="737512A4" w:rsidR="00AB0C97" w:rsidRDefault="00AB0C97" w:rsidP="00AB0C97">
      <w:pPr>
        <w:pStyle w:val="ListParagraph"/>
        <w:numPr>
          <w:ilvl w:val="0"/>
          <w:numId w:val="8"/>
        </w:numPr>
      </w:pPr>
      <w:r>
        <w:t>B</w:t>
      </w:r>
      <w:r w:rsidR="00BD1A4E">
        <w:t>ullet point them here</w:t>
      </w:r>
      <w:r>
        <w:t>…</w:t>
      </w:r>
    </w:p>
    <w:p w14:paraId="1C61ECCD" w14:textId="77777777" w:rsidR="00226320" w:rsidRPr="00971CF0" w:rsidRDefault="00226320" w:rsidP="00A717F2"/>
    <w:p w14:paraId="457192AC" w14:textId="26B2C45F" w:rsidR="00072491" w:rsidRDefault="00864405" w:rsidP="00864405">
      <w:pPr>
        <w:pStyle w:val="Heading2"/>
      </w:pPr>
      <w:bookmarkStart w:id="14" w:name="_Toc116509971"/>
      <w:r>
        <w:t>Classifying</w:t>
      </w:r>
      <w:r w:rsidR="00947874">
        <w:t>/Organising gathered requirements</w:t>
      </w:r>
      <w:bookmarkEnd w:id="14"/>
    </w:p>
    <w:p w14:paraId="4A46949C" w14:textId="77777777" w:rsidR="00971CF0" w:rsidRPr="00971CF0" w:rsidRDefault="00971CF0" w:rsidP="00971CF0"/>
    <w:p w14:paraId="103A07E8" w14:textId="21495F21" w:rsidR="00947874" w:rsidRDefault="00947874" w:rsidP="00947874">
      <w:pPr>
        <w:pStyle w:val="Heading2"/>
      </w:pPr>
      <w:bookmarkStart w:id="15" w:name="_Toc116509972"/>
      <w:r>
        <w:t>Prioritising</w:t>
      </w:r>
      <w:r w:rsidR="00A6221F">
        <w:t>/negotiating</w:t>
      </w:r>
      <w:r>
        <w:t xml:space="preserve"> requirements</w:t>
      </w:r>
      <w:bookmarkEnd w:id="15"/>
    </w:p>
    <w:p w14:paraId="7F135B17" w14:textId="77777777" w:rsidR="00827992" w:rsidRPr="00827992" w:rsidRDefault="00827992" w:rsidP="00827992"/>
    <w:p w14:paraId="42D77472" w14:textId="1055B1E6" w:rsidR="00A6221F" w:rsidRDefault="00A6221F" w:rsidP="00A6221F">
      <w:pPr>
        <w:pStyle w:val="Heading2"/>
      </w:pPr>
      <w:bookmarkStart w:id="16" w:name="_Toc116509973"/>
      <w:r>
        <w:lastRenderedPageBreak/>
        <w:t xml:space="preserve">Requirement </w:t>
      </w:r>
      <w:r w:rsidR="0051521F">
        <w:t>Specification</w:t>
      </w:r>
      <w:r>
        <w:t xml:space="preserve"> </w:t>
      </w:r>
      <w:r w:rsidR="007E05FA">
        <w:t>document</w:t>
      </w:r>
      <w:bookmarkEnd w:id="16"/>
    </w:p>
    <w:p w14:paraId="043293D1" w14:textId="1278AFD0" w:rsidR="007E05FA" w:rsidRDefault="007E05FA" w:rsidP="00207750">
      <w:pPr>
        <w:pStyle w:val="ListParagraph"/>
        <w:numPr>
          <w:ilvl w:val="0"/>
          <w:numId w:val="8"/>
        </w:numPr>
      </w:pPr>
      <w:r>
        <w:t xml:space="preserve">Use case Diagrams with explanation </w:t>
      </w:r>
      <w:r w:rsidR="0051521F">
        <w:t>in case of functional requirements</w:t>
      </w:r>
    </w:p>
    <w:p w14:paraId="2A87FEBA" w14:textId="25BE2953" w:rsidR="0051521F" w:rsidRDefault="0051521F" w:rsidP="00207750">
      <w:pPr>
        <w:pStyle w:val="ListParagraph"/>
        <w:numPr>
          <w:ilvl w:val="0"/>
          <w:numId w:val="8"/>
        </w:numPr>
      </w:pPr>
      <w:r>
        <w:t xml:space="preserve">Detailing </w:t>
      </w:r>
      <w:r w:rsidR="00A15477">
        <w:t>functional and non-functional requirements and assumptions</w:t>
      </w:r>
    </w:p>
    <w:p w14:paraId="41D55D4B" w14:textId="7C474269" w:rsidR="00207750" w:rsidRDefault="00000000" w:rsidP="008A0E57">
      <w:hyperlink r:id="rId10" w:history="1">
        <w:r w:rsidR="00207750">
          <w:rPr>
            <w:rStyle w:val="Hyperlink"/>
          </w:rPr>
          <w:t>How to Write a Software Requirements Specification (SRS Document) | Perforce</w:t>
        </w:r>
      </w:hyperlink>
    </w:p>
    <w:p w14:paraId="17D595E4" w14:textId="77777777" w:rsidR="00E77FFC" w:rsidRDefault="00E77FFC" w:rsidP="008A0E57"/>
    <w:p w14:paraId="4C7BF51E" w14:textId="3B3C4CC2" w:rsidR="00A15477" w:rsidRDefault="00A15477" w:rsidP="00A15477">
      <w:pPr>
        <w:pStyle w:val="Heading2"/>
      </w:pPr>
      <w:bookmarkStart w:id="17" w:name="_Toc116509974"/>
      <w:r>
        <w:t>Requirement Validation by tutor</w:t>
      </w:r>
      <w:bookmarkEnd w:id="17"/>
    </w:p>
    <w:p w14:paraId="55D1FF17" w14:textId="77777777" w:rsidR="00E77FFC" w:rsidRPr="00E77FFC" w:rsidRDefault="00E77FFC" w:rsidP="00E77FFC"/>
    <w:p w14:paraId="68D2769A" w14:textId="3C0D8811" w:rsidR="00BB7E97" w:rsidRDefault="00BB7E97" w:rsidP="00BB7E97">
      <w:pPr>
        <w:pStyle w:val="Heading1"/>
      </w:pPr>
      <w:bookmarkStart w:id="18" w:name="_Toc116509975"/>
      <w:r>
        <w:t>UI Design/Prototype</w:t>
      </w:r>
      <w:bookmarkEnd w:id="18"/>
    </w:p>
    <w:p w14:paraId="532AB423" w14:textId="3FE54F69" w:rsidR="00BB7E97" w:rsidRDefault="00BB7E97" w:rsidP="00BB7E97">
      <w:pPr>
        <w:pStyle w:val="Heading2"/>
      </w:pPr>
      <w:bookmarkStart w:id="19" w:name="_Toc116509976"/>
      <w:r>
        <w:t>Sketches</w:t>
      </w:r>
      <w:bookmarkEnd w:id="19"/>
    </w:p>
    <w:p w14:paraId="0AEFDA5C" w14:textId="77777777" w:rsidR="00E77FFC" w:rsidRPr="00E77FFC" w:rsidRDefault="00E77FFC" w:rsidP="00E77FFC"/>
    <w:p w14:paraId="41F71E49" w14:textId="60D736F4" w:rsidR="00A63937" w:rsidRDefault="00A63937" w:rsidP="00A63937">
      <w:pPr>
        <w:pStyle w:val="Heading2"/>
      </w:pPr>
      <w:bookmarkStart w:id="20" w:name="_Toc116509977"/>
      <w:r>
        <w:t>Lo-fi Frames</w:t>
      </w:r>
      <w:bookmarkEnd w:id="20"/>
    </w:p>
    <w:p w14:paraId="3496E6EA" w14:textId="77777777" w:rsidR="00E77FFC" w:rsidRPr="00E77FFC" w:rsidRDefault="00E77FFC" w:rsidP="00E77FFC"/>
    <w:p w14:paraId="08893E24" w14:textId="18F2D7FF" w:rsidR="00A63937" w:rsidRDefault="00A63937" w:rsidP="00A63937">
      <w:pPr>
        <w:pStyle w:val="Heading2"/>
      </w:pPr>
      <w:bookmarkStart w:id="21" w:name="_Toc116509978"/>
      <w:r>
        <w:t>Hi-fi Frames</w:t>
      </w:r>
      <w:bookmarkEnd w:id="21"/>
    </w:p>
    <w:p w14:paraId="63693C36" w14:textId="77777777" w:rsidR="00E77FFC" w:rsidRPr="00E77FFC" w:rsidRDefault="00E77FFC" w:rsidP="00E77FFC"/>
    <w:p w14:paraId="21EB16F4" w14:textId="48D7C077" w:rsidR="00A63937" w:rsidRDefault="00A63937" w:rsidP="00A63937">
      <w:pPr>
        <w:pStyle w:val="Heading2"/>
      </w:pPr>
      <w:bookmarkStart w:id="22" w:name="_Toc116509979"/>
      <w:r>
        <w:t>Screen Layout</w:t>
      </w:r>
      <w:bookmarkEnd w:id="22"/>
    </w:p>
    <w:p w14:paraId="1293EA59" w14:textId="77777777" w:rsidR="00E77FFC" w:rsidRPr="00E77FFC" w:rsidRDefault="00E77FFC" w:rsidP="00E77FFC"/>
    <w:p w14:paraId="3D1B59CC" w14:textId="3140F01B" w:rsidR="00A63937" w:rsidRDefault="00A63937" w:rsidP="00A63937">
      <w:pPr>
        <w:pStyle w:val="Heading2"/>
      </w:pPr>
      <w:bookmarkStart w:id="23" w:name="_Toc116509980"/>
      <w:r>
        <w:t>Main and Secondary Windows (Dialogue Boxes and pop-ups)</w:t>
      </w:r>
      <w:bookmarkEnd w:id="23"/>
    </w:p>
    <w:p w14:paraId="32F27DD1" w14:textId="77777777" w:rsidR="00E77FFC" w:rsidRPr="00E77FFC" w:rsidRDefault="00E77FFC" w:rsidP="00E77FFC"/>
    <w:p w14:paraId="1DCCC5FD" w14:textId="74221C0B" w:rsidR="00A63937" w:rsidRDefault="00F67AD8" w:rsidP="00F67AD8">
      <w:pPr>
        <w:pStyle w:val="Heading2"/>
      </w:pPr>
      <w:bookmarkStart w:id="24" w:name="_Toc116509981"/>
      <w:r>
        <w:t>Functions of each window/screen</w:t>
      </w:r>
      <w:bookmarkEnd w:id="24"/>
    </w:p>
    <w:p w14:paraId="5250745B" w14:textId="77777777" w:rsidR="00E77FFC" w:rsidRPr="00E77FFC" w:rsidRDefault="00E77FFC" w:rsidP="00E77FFC"/>
    <w:p w14:paraId="5D6D810C" w14:textId="4F104F46" w:rsidR="00F67AD8" w:rsidRDefault="00F67AD8" w:rsidP="00F67AD8">
      <w:pPr>
        <w:pStyle w:val="Heading2"/>
      </w:pPr>
      <w:bookmarkStart w:id="25" w:name="_Toc116509982"/>
      <w:r>
        <w:t>Form elements in each screen/window</w:t>
      </w:r>
      <w:bookmarkEnd w:id="25"/>
    </w:p>
    <w:p w14:paraId="783B843C" w14:textId="77777777" w:rsidR="00E77FFC" w:rsidRPr="00E77FFC" w:rsidRDefault="00E77FFC" w:rsidP="00E77FFC"/>
    <w:p w14:paraId="7BBBE6C8" w14:textId="1E4CFC31" w:rsidR="00F67AD8" w:rsidRDefault="007D2DAC" w:rsidP="007D2DAC">
      <w:pPr>
        <w:pStyle w:val="Heading2"/>
      </w:pPr>
      <w:bookmarkStart w:id="26" w:name="_Toc116509983"/>
      <w:r>
        <w:t>User-testing</w:t>
      </w:r>
      <w:bookmarkEnd w:id="26"/>
    </w:p>
    <w:p w14:paraId="654461A6" w14:textId="77777777" w:rsidR="00E77FFC" w:rsidRPr="00E77FFC" w:rsidRDefault="00E77FFC" w:rsidP="00E77FFC"/>
    <w:p w14:paraId="702E8DB3" w14:textId="0225567D" w:rsidR="00B16CC8" w:rsidRPr="00B16CC8" w:rsidRDefault="00B16CC8" w:rsidP="00B16CC8">
      <w:pPr>
        <w:pStyle w:val="Heading1"/>
      </w:pPr>
      <w:bookmarkStart w:id="27" w:name="_Toc116509984"/>
      <w:r>
        <w:t>Presentation</w:t>
      </w:r>
      <w:bookmarkEnd w:id="27"/>
    </w:p>
    <w:sectPr w:rsidR="00B16CC8" w:rsidRPr="00B16CC8" w:rsidSect="00597743">
      <w:footerReference w:type="default" r:id="rId1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E6675" w14:textId="77777777" w:rsidR="00554D90" w:rsidRDefault="00554D90" w:rsidP="00864405">
      <w:pPr>
        <w:spacing w:after="0" w:line="240" w:lineRule="auto"/>
      </w:pPr>
      <w:r>
        <w:separator/>
      </w:r>
    </w:p>
  </w:endnote>
  <w:endnote w:type="continuationSeparator" w:id="0">
    <w:p w14:paraId="4A0C48FA" w14:textId="77777777" w:rsidR="00554D90" w:rsidRDefault="00554D90" w:rsidP="00864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6714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30554" w14:textId="4BF63B2C" w:rsidR="00864405" w:rsidRDefault="008644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EE074" w14:textId="77777777" w:rsidR="00864405" w:rsidRDefault="008644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89018" w14:textId="77777777" w:rsidR="00554D90" w:rsidRDefault="00554D90" w:rsidP="00864405">
      <w:pPr>
        <w:spacing w:after="0" w:line="240" w:lineRule="auto"/>
      </w:pPr>
      <w:r>
        <w:separator/>
      </w:r>
    </w:p>
  </w:footnote>
  <w:footnote w:type="continuationSeparator" w:id="0">
    <w:p w14:paraId="7763DFF4" w14:textId="77777777" w:rsidR="00554D90" w:rsidRDefault="00554D90" w:rsidP="00864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612BE"/>
    <w:multiLevelType w:val="hybridMultilevel"/>
    <w:tmpl w:val="D3C4BC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05E19"/>
    <w:multiLevelType w:val="hybridMultilevel"/>
    <w:tmpl w:val="3F56138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" w15:restartNumberingAfterBreak="0">
    <w:nsid w:val="0B672BE5"/>
    <w:multiLevelType w:val="hybridMultilevel"/>
    <w:tmpl w:val="65AE3494"/>
    <w:lvl w:ilvl="0" w:tplc="1409000F">
      <w:start w:val="1"/>
      <w:numFmt w:val="decimal"/>
      <w:lvlText w:val="%1."/>
      <w:lvlJc w:val="left"/>
      <w:pPr>
        <w:ind w:left="770" w:hanging="360"/>
      </w:pPr>
    </w:lvl>
    <w:lvl w:ilvl="1" w:tplc="14090019" w:tentative="1">
      <w:start w:val="1"/>
      <w:numFmt w:val="lowerLetter"/>
      <w:lvlText w:val="%2."/>
      <w:lvlJc w:val="left"/>
      <w:pPr>
        <w:ind w:left="1490" w:hanging="360"/>
      </w:pPr>
    </w:lvl>
    <w:lvl w:ilvl="2" w:tplc="1409001B" w:tentative="1">
      <w:start w:val="1"/>
      <w:numFmt w:val="lowerRoman"/>
      <w:lvlText w:val="%3."/>
      <w:lvlJc w:val="right"/>
      <w:pPr>
        <w:ind w:left="2210" w:hanging="180"/>
      </w:pPr>
    </w:lvl>
    <w:lvl w:ilvl="3" w:tplc="1409000F" w:tentative="1">
      <w:start w:val="1"/>
      <w:numFmt w:val="decimal"/>
      <w:lvlText w:val="%4."/>
      <w:lvlJc w:val="left"/>
      <w:pPr>
        <w:ind w:left="2930" w:hanging="360"/>
      </w:pPr>
    </w:lvl>
    <w:lvl w:ilvl="4" w:tplc="14090019" w:tentative="1">
      <w:start w:val="1"/>
      <w:numFmt w:val="lowerLetter"/>
      <w:lvlText w:val="%5."/>
      <w:lvlJc w:val="left"/>
      <w:pPr>
        <w:ind w:left="3650" w:hanging="360"/>
      </w:pPr>
    </w:lvl>
    <w:lvl w:ilvl="5" w:tplc="1409001B" w:tentative="1">
      <w:start w:val="1"/>
      <w:numFmt w:val="lowerRoman"/>
      <w:lvlText w:val="%6."/>
      <w:lvlJc w:val="right"/>
      <w:pPr>
        <w:ind w:left="4370" w:hanging="180"/>
      </w:pPr>
    </w:lvl>
    <w:lvl w:ilvl="6" w:tplc="1409000F" w:tentative="1">
      <w:start w:val="1"/>
      <w:numFmt w:val="decimal"/>
      <w:lvlText w:val="%7."/>
      <w:lvlJc w:val="left"/>
      <w:pPr>
        <w:ind w:left="5090" w:hanging="360"/>
      </w:pPr>
    </w:lvl>
    <w:lvl w:ilvl="7" w:tplc="14090019" w:tentative="1">
      <w:start w:val="1"/>
      <w:numFmt w:val="lowerLetter"/>
      <w:lvlText w:val="%8."/>
      <w:lvlJc w:val="left"/>
      <w:pPr>
        <w:ind w:left="5810" w:hanging="360"/>
      </w:pPr>
    </w:lvl>
    <w:lvl w:ilvl="8" w:tplc="1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0F306729"/>
    <w:multiLevelType w:val="hybridMultilevel"/>
    <w:tmpl w:val="B72ED650"/>
    <w:lvl w:ilvl="0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FD905CB"/>
    <w:multiLevelType w:val="hybridMultilevel"/>
    <w:tmpl w:val="EA6833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A73D7"/>
    <w:multiLevelType w:val="hybridMultilevel"/>
    <w:tmpl w:val="A8125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43C68"/>
    <w:multiLevelType w:val="hybridMultilevel"/>
    <w:tmpl w:val="3DC88A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2B7058"/>
    <w:multiLevelType w:val="hybridMultilevel"/>
    <w:tmpl w:val="5B7C3C1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3F1D8A"/>
    <w:multiLevelType w:val="hybridMultilevel"/>
    <w:tmpl w:val="DB141F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50690"/>
    <w:multiLevelType w:val="hybridMultilevel"/>
    <w:tmpl w:val="AAD43A8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E8E3F07"/>
    <w:multiLevelType w:val="hybridMultilevel"/>
    <w:tmpl w:val="5BAEB99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1" w15:restartNumberingAfterBreak="0">
    <w:nsid w:val="676567B1"/>
    <w:multiLevelType w:val="hybridMultilevel"/>
    <w:tmpl w:val="8F789038"/>
    <w:lvl w:ilvl="0" w:tplc="1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12" w15:restartNumberingAfterBreak="0">
    <w:nsid w:val="7B38587E"/>
    <w:multiLevelType w:val="hybridMultilevel"/>
    <w:tmpl w:val="5C7675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795286">
    <w:abstractNumId w:val="1"/>
  </w:num>
  <w:num w:numId="2" w16cid:durableId="681401259">
    <w:abstractNumId w:val="12"/>
  </w:num>
  <w:num w:numId="3" w16cid:durableId="464591204">
    <w:abstractNumId w:val="7"/>
  </w:num>
  <w:num w:numId="4" w16cid:durableId="1866409223">
    <w:abstractNumId w:val="6"/>
  </w:num>
  <w:num w:numId="5" w16cid:durableId="404305581">
    <w:abstractNumId w:val="9"/>
  </w:num>
  <w:num w:numId="6" w16cid:durableId="890384413">
    <w:abstractNumId w:val="3"/>
  </w:num>
  <w:num w:numId="7" w16cid:durableId="831525878">
    <w:abstractNumId w:val="11"/>
  </w:num>
  <w:num w:numId="8" w16cid:durableId="1703093673">
    <w:abstractNumId w:val="0"/>
  </w:num>
  <w:num w:numId="9" w16cid:durableId="1045449149">
    <w:abstractNumId w:val="5"/>
  </w:num>
  <w:num w:numId="10" w16cid:durableId="1552493257">
    <w:abstractNumId w:val="2"/>
  </w:num>
  <w:num w:numId="11" w16cid:durableId="2068334418">
    <w:abstractNumId w:val="8"/>
  </w:num>
  <w:num w:numId="12" w16cid:durableId="1366785094">
    <w:abstractNumId w:val="10"/>
  </w:num>
  <w:num w:numId="13" w16cid:durableId="8838306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tbQ0NzE3MDcwMDJR0lEKTi0uzszPAykwqgUAZ+RIMCwAAAA="/>
  </w:docVars>
  <w:rsids>
    <w:rsidRoot w:val="00597743"/>
    <w:rsid w:val="00005049"/>
    <w:rsid w:val="00012F19"/>
    <w:rsid w:val="00021DCF"/>
    <w:rsid w:val="00026294"/>
    <w:rsid w:val="00033560"/>
    <w:rsid w:val="00057CB5"/>
    <w:rsid w:val="000606A3"/>
    <w:rsid w:val="00072491"/>
    <w:rsid w:val="00073E5B"/>
    <w:rsid w:val="00082F6D"/>
    <w:rsid w:val="000977AD"/>
    <w:rsid w:val="000B7A99"/>
    <w:rsid w:val="000B7C88"/>
    <w:rsid w:val="000C1440"/>
    <w:rsid w:val="000F71A9"/>
    <w:rsid w:val="0010150E"/>
    <w:rsid w:val="00115188"/>
    <w:rsid w:val="00115B7A"/>
    <w:rsid w:val="0013014C"/>
    <w:rsid w:val="001416F2"/>
    <w:rsid w:val="00165E0B"/>
    <w:rsid w:val="00180C61"/>
    <w:rsid w:val="001A2A45"/>
    <w:rsid w:val="001F0E6D"/>
    <w:rsid w:val="001F71CA"/>
    <w:rsid w:val="00207750"/>
    <w:rsid w:val="00226320"/>
    <w:rsid w:val="00232331"/>
    <w:rsid w:val="00240275"/>
    <w:rsid w:val="00240DE7"/>
    <w:rsid w:val="00250A2C"/>
    <w:rsid w:val="00266F9B"/>
    <w:rsid w:val="002C2784"/>
    <w:rsid w:val="002E15B5"/>
    <w:rsid w:val="00313AAF"/>
    <w:rsid w:val="003169E5"/>
    <w:rsid w:val="00382655"/>
    <w:rsid w:val="003D433E"/>
    <w:rsid w:val="003E6F16"/>
    <w:rsid w:val="003F1668"/>
    <w:rsid w:val="003F2FB2"/>
    <w:rsid w:val="003F40F7"/>
    <w:rsid w:val="003F6206"/>
    <w:rsid w:val="00404015"/>
    <w:rsid w:val="00405CD8"/>
    <w:rsid w:val="00415B69"/>
    <w:rsid w:val="00431045"/>
    <w:rsid w:val="00441313"/>
    <w:rsid w:val="0044563D"/>
    <w:rsid w:val="00452BD2"/>
    <w:rsid w:val="00464A93"/>
    <w:rsid w:val="00504017"/>
    <w:rsid w:val="0051521F"/>
    <w:rsid w:val="00530D2D"/>
    <w:rsid w:val="00544084"/>
    <w:rsid w:val="00554D90"/>
    <w:rsid w:val="00555382"/>
    <w:rsid w:val="00562CB3"/>
    <w:rsid w:val="0056452C"/>
    <w:rsid w:val="0058113C"/>
    <w:rsid w:val="00597743"/>
    <w:rsid w:val="005B77F0"/>
    <w:rsid w:val="005C237A"/>
    <w:rsid w:val="005C2FFE"/>
    <w:rsid w:val="005D70DF"/>
    <w:rsid w:val="005E4EA9"/>
    <w:rsid w:val="00612A77"/>
    <w:rsid w:val="006452A5"/>
    <w:rsid w:val="006848E8"/>
    <w:rsid w:val="00690670"/>
    <w:rsid w:val="006B1065"/>
    <w:rsid w:val="006D3B6C"/>
    <w:rsid w:val="006E6CD5"/>
    <w:rsid w:val="00742B01"/>
    <w:rsid w:val="00780421"/>
    <w:rsid w:val="00781DB7"/>
    <w:rsid w:val="007A3194"/>
    <w:rsid w:val="007A73CC"/>
    <w:rsid w:val="007D2DAC"/>
    <w:rsid w:val="007E05FA"/>
    <w:rsid w:val="007E3D67"/>
    <w:rsid w:val="007E7BD8"/>
    <w:rsid w:val="0080129E"/>
    <w:rsid w:val="00827992"/>
    <w:rsid w:val="00846E1E"/>
    <w:rsid w:val="00850BE4"/>
    <w:rsid w:val="00857AC6"/>
    <w:rsid w:val="00864405"/>
    <w:rsid w:val="0086458E"/>
    <w:rsid w:val="00872163"/>
    <w:rsid w:val="00891796"/>
    <w:rsid w:val="008A0E57"/>
    <w:rsid w:val="008A3451"/>
    <w:rsid w:val="008A487A"/>
    <w:rsid w:val="008B023F"/>
    <w:rsid w:val="008B2176"/>
    <w:rsid w:val="008B2D83"/>
    <w:rsid w:val="008C4417"/>
    <w:rsid w:val="008D0110"/>
    <w:rsid w:val="008E74CA"/>
    <w:rsid w:val="00917F66"/>
    <w:rsid w:val="009214EF"/>
    <w:rsid w:val="00931041"/>
    <w:rsid w:val="00947874"/>
    <w:rsid w:val="00955451"/>
    <w:rsid w:val="00971CF0"/>
    <w:rsid w:val="00997B6D"/>
    <w:rsid w:val="00A01F5F"/>
    <w:rsid w:val="00A046DE"/>
    <w:rsid w:val="00A04DD5"/>
    <w:rsid w:val="00A10098"/>
    <w:rsid w:val="00A110EA"/>
    <w:rsid w:val="00A15477"/>
    <w:rsid w:val="00A23CEF"/>
    <w:rsid w:val="00A26D8B"/>
    <w:rsid w:val="00A57BB4"/>
    <w:rsid w:val="00A6221F"/>
    <w:rsid w:val="00A63937"/>
    <w:rsid w:val="00A717F2"/>
    <w:rsid w:val="00A874EB"/>
    <w:rsid w:val="00A91D37"/>
    <w:rsid w:val="00AA1281"/>
    <w:rsid w:val="00AA5D8F"/>
    <w:rsid w:val="00AB0C97"/>
    <w:rsid w:val="00AF7FEC"/>
    <w:rsid w:val="00B16CC8"/>
    <w:rsid w:val="00B44091"/>
    <w:rsid w:val="00B45272"/>
    <w:rsid w:val="00B66CBD"/>
    <w:rsid w:val="00B90830"/>
    <w:rsid w:val="00BA1A3A"/>
    <w:rsid w:val="00BB7E97"/>
    <w:rsid w:val="00BD1A4E"/>
    <w:rsid w:val="00BD4399"/>
    <w:rsid w:val="00BD5F62"/>
    <w:rsid w:val="00C04507"/>
    <w:rsid w:val="00C25737"/>
    <w:rsid w:val="00C352FD"/>
    <w:rsid w:val="00C524FB"/>
    <w:rsid w:val="00C674EC"/>
    <w:rsid w:val="00C80193"/>
    <w:rsid w:val="00C84118"/>
    <w:rsid w:val="00CA1A3C"/>
    <w:rsid w:val="00CA2FC0"/>
    <w:rsid w:val="00CB302B"/>
    <w:rsid w:val="00CB34B6"/>
    <w:rsid w:val="00CD4BF4"/>
    <w:rsid w:val="00D20F93"/>
    <w:rsid w:val="00D27C2E"/>
    <w:rsid w:val="00D70458"/>
    <w:rsid w:val="00D7422C"/>
    <w:rsid w:val="00DA43FF"/>
    <w:rsid w:val="00DC578F"/>
    <w:rsid w:val="00DC7790"/>
    <w:rsid w:val="00DD456C"/>
    <w:rsid w:val="00DE318F"/>
    <w:rsid w:val="00E26297"/>
    <w:rsid w:val="00E516D3"/>
    <w:rsid w:val="00E54BE4"/>
    <w:rsid w:val="00E77FFC"/>
    <w:rsid w:val="00E92CCF"/>
    <w:rsid w:val="00EB1689"/>
    <w:rsid w:val="00EF1BD9"/>
    <w:rsid w:val="00EF3A35"/>
    <w:rsid w:val="00EF77D2"/>
    <w:rsid w:val="00F22B10"/>
    <w:rsid w:val="00F6477C"/>
    <w:rsid w:val="00F67AD8"/>
    <w:rsid w:val="00F8047F"/>
    <w:rsid w:val="00FB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3D44F"/>
  <w15:chartTrackingRefBased/>
  <w15:docId w15:val="{626FB57D-31A5-4D8B-BD6D-A863B0F30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5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34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5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7F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774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7743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050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5049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B34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15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724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724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724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7249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4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405"/>
  </w:style>
  <w:style w:type="paragraph" w:styleId="Footer">
    <w:name w:val="footer"/>
    <w:basedOn w:val="Normal"/>
    <w:link w:val="FooterChar"/>
    <w:uiPriority w:val="99"/>
    <w:unhideWhenUsed/>
    <w:rsid w:val="00864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405"/>
  </w:style>
  <w:style w:type="character" w:customStyle="1" w:styleId="Heading4Char">
    <w:name w:val="Heading 4 Char"/>
    <w:basedOn w:val="DefaultParagraphFont"/>
    <w:link w:val="Heading4"/>
    <w:uiPriority w:val="9"/>
    <w:rsid w:val="00917F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917F66"/>
    <w:pPr>
      <w:ind w:left="720"/>
      <w:contextualSpacing/>
    </w:pPr>
  </w:style>
  <w:style w:type="table" w:styleId="TableGrid">
    <w:name w:val="Table Grid"/>
    <w:basedOn w:val="TableNormal"/>
    <w:uiPriority w:val="39"/>
    <w:rsid w:val="0050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perforce.com/blog/alm/how-write-software-requirements-specification-srs-documen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Planning phase of the CS106 Library management system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3</Words>
  <Characters>5322</Characters>
  <Application>Microsoft Office Word</Application>
  <DocSecurity>0</DocSecurity>
  <Lines>44</Lines>
  <Paragraphs>12</Paragraphs>
  <ScaleCrop>false</ScaleCrop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Management system</dc:title>
  <dc:subject>Assessment 1</dc:subject>
  <dc:creator>Ian Teves, Jack Giddens, Jordan Jenkins</dc:creator>
  <cp:keywords/>
  <dc:description/>
  <cp:lastModifiedBy>Ian Teves</cp:lastModifiedBy>
  <cp:revision>2</cp:revision>
  <dcterms:created xsi:type="dcterms:W3CDTF">2022-10-18T02:00:00Z</dcterms:created>
  <dcterms:modified xsi:type="dcterms:W3CDTF">2022-10-18T02:00:00Z</dcterms:modified>
  <cp:category>CS106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6ed6d7-747c-41fd-b042-ff14484edc24_Enabled">
    <vt:lpwstr>true</vt:lpwstr>
  </property>
  <property fmtid="{D5CDD505-2E9C-101B-9397-08002B2CF9AE}" pid="3" name="MSIP_Label_c96ed6d7-747c-41fd-b042-ff14484edc24_SetDate">
    <vt:lpwstr>2022-10-09T03:33:54Z</vt:lpwstr>
  </property>
  <property fmtid="{D5CDD505-2E9C-101B-9397-08002B2CF9AE}" pid="4" name="MSIP_Label_c96ed6d7-747c-41fd-b042-ff14484edc24_Method">
    <vt:lpwstr>Standard</vt:lpwstr>
  </property>
  <property fmtid="{D5CDD505-2E9C-101B-9397-08002B2CF9AE}" pid="5" name="MSIP_Label_c96ed6d7-747c-41fd-b042-ff14484edc24_Name">
    <vt:lpwstr>defa4170-0d19-0005-0004-bc88714345d2</vt:lpwstr>
  </property>
  <property fmtid="{D5CDD505-2E9C-101B-9397-08002B2CF9AE}" pid="6" name="MSIP_Label_c96ed6d7-747c-41fd-b042-ff14484edc24_SiteId">
    <vt:lpwstr>6a425d0d-58f2-4e36-8689-10002b2ec567</vt:lpwstr>
  </property>
  <property fmtid="{D5CDD505-2E9C-101B-9397-08002B2CF9AE}" pid="7" name="MSIP_Label_c96ed6d7-747c-41fd-b042-ff14484edc24_ActionId">
    <vt:lpwstr>233df424-e618-4842-96fd-1d18c44f2274</vt:lpwstr>
  </property>
  <property fmtid="{D5CDD505-2E9C-101B-9397-08002B2CF9AE}" pid="8" name="MSIP_Label_c96ed6d7-747c-41fd-b042-ff14484edc24_ContentBits">
    <vt:lpwstr>0</vt:lpwstr>
  </property>
</Properties>
</file>